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5.pkt и сохраним под названием lab_PT-06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700271"/>
            <wp:effectExtent b="0" l="0" r="0" t="0"/>
            <wp:docPr descr="Открытие проекта lab_PT-06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6.pkt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-baisaev-sw-1 в соответствии с таблицей портов (рис. 2)</w:t>
      </w:r>
    </w:p>
    <w:p>
      <w:pPr>
        <w:pStyle w:val="CaptionedFigure"/>
      </w:pPr>
      <w:r>
        <w:drawing>
          <wp:inline>
            <wp:extent cx="3733800" cy="2047097"/>
            <wp:effectExtent b="0" l="0" r="0" t="0"/>
            <wp:docPr descr="Размещение маршрутизатора Cisco 2811 в логической области проекта и подключение его к порту 24 коммутатора msk-donskaya-baisaev-sw-1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маршрутизатора Cisco 2811 в логической области проекта и подключение его к порту 24 коммутатора msk-donskaya-baisaev-sw-1.</w:t>
      </w:r>
    </w:p>
    <w:p>
      <w:pPr>
        <w:pStyle w:val="BodyText"/>
      </w:pPr>
      <w:r>
        <w:t xml:space="preserve">Используя приведённую последовательность команд в лабораторной работе по первоначальной настройке маршрутизатора, сконфигурируем маршрутизатор, задав на нём имя, пароль для доступа к консоли и настроим удалённое подключение к нему по ssh (рис. 3)</w:t>
      </w:r>
    </w:p>
    <w:p>
      <w:pPr>
        <w:pStyle w:val="CaptionedFigure"/>
      </w:pPr>
      <w:r>
        <w:drawing>
          <wp:inline>
            <wp:extent cx="3733800" cy="3552616"/>
            <wp:effectExtent b="0" l="0" r="0" t="0"/>
            <wp:docPr descr="Конфигурация маршрутизатора: имя, пароль для доступа к консоли и настройка удалённого подключение к нему по ssh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маршрутизатора: имя, пароль для доступа к консоли и настройка удалённого подключение к нему по ssh.</w:t>
      </w:r>
    </w:p>
    <w:p>
      <w:pPr>
        <w:pStyle w:val="BodyText"/>
      </w:pPr>
      <w:r>
        <w:t xml:space="preserve">Теперь настроим порт 24 коммутатора msk-donskaya-baisaev-sw-1 как trunk-порт (рис. 4)</w:t>
      </w:r>
    </w:p>
    <w:p>
      <w:pPr>
        <w:pStyle w:val="CaptionedFigure"/>
      </w:pPr>
      <w:r>
        <w:drawing>
          <wp:inline>
            <wp:extent cx="3733800" cy="3056870"/>
            <wp:effectExtent b="0" l="0" r="0" t="0"/>
            <wp:docPr descr="Настройка порта 24 коммутатора msk-donskaya-baisaev-sw-1 как trunk-порт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орта 24 коммутатора msk-donskaya-baisaev-sw-1 как trunk-порт.</w:t>
      </w:r>
    </w:p>
    <w:p>
      <w:pPr>
        <w:pStyle w:val="CaptionedFigure"/>
      </w:pPr>
      <w:r>
        <w:drawing>
          <wp:inline>
            <wp:extent cx="3733800" cy="1916028"/>
            <wp:effectExtent b="0" l="0" r="0" t="0"/>
            <wp:docPr descr="Изменение на схеме наименование маршрутизатора Cisco 2811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на схеме наименование маршрутизатора Cisco 2811.</w:t>
      </w:r>
    </w:p>
    <w:p>
      <w:pPr>
        <w:pStyle w:val="BodyText"/>
      </w:pPr>
      <w:r>
        <w:t xml:space="preserve">На интерфейсе f0/0 маршрутизатора msk-donskaya-baisaev-gw-1 настроим виртуальные интерфейсы, соответствующие номерам VLAN. Согласно таблице IP-адресов зададим соответствующие IP-адреса на виртуальных интерфейсах (рис. 6)</w:t>
      </w:r>
    </w:p>
    <w:p>
      <w:pPr>
        <w:pStyle w:val="CaptionedFigure"/>
      </w:pPr>
      <w:r>
        <w:drawing>
          <wp:inline>
            <wp:extent cx="3733800" cy="2897714"/>
            <wp:effectExtent b="0" l="0" r="0" t="0"/>
            <wp:docPr descr="Настройка на интерфейсе f0/0 маршрутизатора msk-donskaya- baisaev-gw-1 виртуальных интерфейсов, соответствующих номерам VLAN. Настройка соответствующих IP-адресов на виртуальных интерфейсах согласно таблице IP-адресов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на интерфейсе f0/0 маршрутизатора msk-donskaya- baisaev-gw-1 виртуальных интерфейсов, соответствующих номерам VLAN. Настройка соответствующих IP-адресов на виртуальных интерфейсах согласно таблице IP-адресов.</w:t>
      </w:r>
    </w:p>
    <w:p>
      <w:pPr>
        <w:pStyle w:val="BodyText"/>
      </w:pPr>
      <w:r>
        <w:t xml:space="preserve">После всех настроек проверим доступность оконечных устройств из разных VLAN (рис. 7)</w:t>
      </w:r>
    </w:p>
    <w:p>
      <w:pPr>
        <w:pStyle w:val="CaptionedFigure"/>
      </w:pPr>
      <w:r>
        <w:drawing>
          <wp:inline>
            <wp:extent cx="3733800" cy="3783631"/>
            <wp:effectExtent b="0" l="0" r="0" t="0"/>
            <wp:docPr descr="Проверка доступности оконечных устройств из разных VLAN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ости оконечных устройств из разных VLAN.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 (У меня ICMP не появляется к сожалению):</w:t>
      </w:r>
    </w:p>
    <w:bookmarkEnd w:id="42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научились настраивать статическую маршрутизацию VLAN в сети.</w:t>
      </w:r>
    </w:p>
    <w:bookmarkStart w:id="43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Охарактеризуйте стандарт IEEE 802.1Q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numPr>
          <w:ilvl w:val="0"/>
          <w:numId w:val="1001"/>
        </w:numPr>
      </w:pPr>
      <w:r>
        <w:t xml:space="preserve">Опишите формат кадра IEEE 802.1Q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обавляет 32-битное поле между MAC-адресом источника и полями EtherType исходного кадра. В соответствии с 802.1Q минимальный размер кадра остается 64 байта, но мост может увеличить минимальный размер кадра с 64 до 68 байтов при передаче IEEE 802.1Q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аев Булат Абубакарович НПИбд-01-22</dc:creator>
  <dc:language>ru-RU</dc:language>
  <cp:keywords/>
  <dcterms:created xsi:type="dcterms:W3CDTF">2025-03-12T14:00:02Z</dcterms:created>
  <dcterms:modified xsi:type="dcterms:W3CDTF">2025-03-12T14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